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409E6AB1" w14:textId="6256347B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9443E0" w:rsidRPr="00A45A9F">
          <w:rPr>
            <w:rStyle w:val="a9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lastRenderedPageBreak/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lastRenderedPageBreak/>
        <w:t>Hints</w:t>
      </w:r>
    </w:p>
    <w:p w14:paraId="2FF05C8D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r w:rsidR="002B27CA">
        <w:rPr>
          <w:rFonts w:eastAsia="Calibri" w:cstheme="minorHAnsi"/>
          <w:b/>
        </w:rPr>
        <w:t>typeList</w:t>
      </w:r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C07B6" w14:textId="77777777" w:rsidR="00D44DD5" w:rsidRDefault="00D44DD5" w:rsidP="008068A2">
      <w:pPr>
        <w:spacing w:after="0" w:line="240" w:lineRule="auto"/>
      </w:pPr>
      <w:r>
        <w:separator/>
      </w:r>
    </w:p>
  </w:endnote>
  <w:endnote w:type="continuationSeparator" w:id="0">
    <w:p w14:paraId="64F60750" w14:textId="77777777" w:rsidR="00D44DD5" w:rsidRDefault="00D44D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83A89" w14:textId="77777777" w:rsidR="00D44DD5" w:rsidRDefault="00D44DD5" w:rsidP="008068A2">
      <w:pPr>
        <w:spacing w:after="0" w:line="240" w:lineRule="auto"/>
      </w:pPr>
      <w:r>
        <w:separator/>
      </w:r>
    </w:p>
  </w:footnote>
  <w:footnote w:type="continuationSeparator" w:id="0">
    <w:p w14:paraId="60455BBE" w14:textId="77777777" w:rsidR="00D44DD5" w:rsidRDefault="00D44D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35"/>
  </w:num>
  <w:num w:numId="42">
    <w:abstractNumId w:val="20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qgUARZG0IC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5</Pages>
  <Words>625</Words>
  <Characters>3569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1</cp:revision>
  <cp:lastPrinted>2015-10-26T22:35:00Z</cp:lastPrinted>
  <dcterms:created xsi:type="dcterms:W3CDTF">2019-11-12T12:29:00Z</dcterms:created>
  <dcterms:modified xsi:type="dcterms:W3CDTF">2022-03-31T11:49:00Z</dcterms:modified>
  <cp:category>computer programming;programming;software development;software engineering</cp:category>
</cp:coreProperties>
</file>